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40C978F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AF1C76">
        <w:rPr>
          <w:rFonts w:cs="Times New Roman"/>
          <w:i/>
          <w:iCs/>
        </w:rPr>
        <w:t>10</w:t>
      </w:r>
      <w:r w:rsidRPr="008E74DA">
        <w:rPr>
          <w:rFonts w:cs="Times New Roman"/>
          <w:i/>
          <w:iCs/>
        </w:rPr>
        <w:t>/</w:t>
      </w:r>
      <w:r w:rsidR="00AF1C76">
        <w:rPr>
          <w:rFonts w:cs="Times New Roman"/>
          <w:i/>
          <w:iCs/>
        </w:rPr>
        <w:t>09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71D4DB6E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A27EAB">
              <w:rPr>
                <w:rFonts w:cs="Times New Roman"/>
                <w:bCs/>
              </w:rPr>
              <w:t>TreeAnnotator</w:t>
            </w:r>
            <w:proofErr w:type="spellEnd"/>
            <w:r w:rsidRPr="00A27EAB">
              <w:rPr>
                <w:rFonts w:cs="Times New Roman"/>
                <w:bCs/>
              </w:rPr>
              <w:t xml:space="preserve"> X</w:t>
            </w:r>
            <w:r>
              <w:rPr>
                <w:rFonts w:cs="Times New Roman"/>
                <w:bCs/>
              </w:rPr>
              <w:t xml:space="preserve">. </w:t>
            </w:r>
            <w:r w:rsidR="001C76C4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syaf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</w:t>
            </w:r>
            <w:proofErr w:type="gramStart"/>
            <w:r w:rsidRPr="00BA2C44">
              <w:rPr>
                <w:rFonts w:cs="Times New Roman"/>
              </w:rPr>
              <w:t>equal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proofErr w:type="spellStart"/>
            <w:r w:rsidRPr="00AE4C3A">
              <w:rPr>
                <w:rFonts w:cs="Times New Roman"/>
              </w:rPr>
              <w:t>Gangavarapu</w:t>
            </w:r>
            <w:proofErr w:type="spellEnd"/>
            <w:r w:rsidRPr="00AE4C3A">
              <w:rPr>
                <w:rFonts w:cs="Times New Roman"/>
              </w:rPr>
              <w:t xml:space="preserve">, K., Ji, X., Shao, Y., Rambaut, A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 xml:space="preserve">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Bao, Y., Deng, W., Su, S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>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3B20A0ED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</w:t>
            </w:r>
            <w:r w:rsidR="00497D23">
              <w:rPr>
                <w:rFonts w:cs="Times New Roman"/>
              </w:rPr>
              <w:t>revision</w:t>
            </w:r>
            <w:r w:rsidRPr="00AE4C3A">
              <w:rPr>
                <w:rFonts w:cs="Times New Roman"/>
              </w:rPr>
              <w:t xml:space="preserve">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363AEBA7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Ji, X., </w:t>
            </w:r>
            <w:proofErr w:type="spellStart"/>
            <w:r w:rsidRPr="00AE4C3A">
              <w:rPr>
                <w:rFonts w:cs="Times New Roman"/>
              </w:rPr>
              <w:t>Redelings</w:t>
            </w:r>
            <w:proofErr w:type="spellEnd"/>
            <w:r w:rsidRPr="00AE4C3A">
              <w:rPr>
                <w:rFonts w:cs="Times New Roman"/>
              </w:rPr>
              <w:t>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>., Lemey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</w:t>
            </w:r>
            <w:r w:rsidR="002508F8">
              <w:rPr>
                <w:rFonts w:cs="Times New Roman"/>
              </w:rPr>
              <w:t>revision</w:t>
            </w:r>
            <w:r w:rsidR="00D1004F" w:rsidRPr="00AE4C3A">
              <w:rPr>
                <w:rFonts w:cs="Times New Roman"/>
              </w:rPr>
              <w:t xml:space="preserve">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</w:t>
            </w:r>
            <w:proofErr w:type="gramStart"/>
            <w:r w:rsidR="00EB7FD9" w:rsidRPr="00AE4C3A">
              <w:rPr>
                <w:rFonts w:cs="Times New Roman"/>
              </w:rPr>
              <w:t>q-bio.PE][</w:t>
            </w:r>
            <w:proofErr w:type="gramEnd"/>
            <w:r w:rsidR="00EB7FD9" w:rsidRPr="00AE4C3A">
              <w:rPr>
                <w:rFonts w:cs="Times New Roman"/>
              </w:rPr>
              <w:t>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502671F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1B4785" w:rsidRPr="001B4785">
                <w:rPr>
                  <w:rStyle w:val="Hyperlink"/>
                </w:rPr>
                <w:t>https://tulane-math-3070.github.io/2025Fall/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0443F98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5D3B23">
              <w:rPr>
                <w:rStyle w:val="Hyperlink"/>
                <w:rFonts w:cs="Times New Roman"/>
                <w:u w:val="none"/>
              </w:rPr>
              <w:t>4</w:t>
            </w:r>
            <w:r w:rsidR="005D3B23" w:rsidRPr="00441458">
              <w:rPr>
                <w:rStyle w:val="Hyperlink"/>
                <w:rFonts w:cs="Times New Roman"/>
                <w:u w:val="none"/>
              </w:rPr>
              <w:t>2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B7723D0" w14:textId="16389200" w:rsidR="001B4785" w:rsidRPr="001B4785" w:rsidRDefault="00350E69" w:rsidP="001B47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74469137" w14:textId="77777777" w:rsid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  <w:p w14:paraId="1EA1B99E" w14:textId="1CA33689" w:rsidR="001B4785" w:rsidRPr="00F22F02" w:rsidRDefault="001B4785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Poster presentation at Data Science Across North Carolina 2025 at UNC Chapel Hill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066FF5" w:rsidRPr="008E74DA" w14:paraId="1C1D40FE" w14:textId="77777777" w:rsidTr="004D072E">
        <w:tc>
          <w:tcPr>
            <w:tcW w:w="436" w:type="dxa"/>
          </w:tcPr>
          <w:p w14:paraId="64BCFDAD" w14:textId="3DBEEBCC" w:rsidR="00066FF5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2</w:t>
            </w:r>
          </w:p>
        </w:tc>
        <w:tc>
          <w:tcPr>
            <w:tcW w:w="8924" w:type="dxa"/>
          </w:tcPr>
          <w:p w14:paraId="415CB1C9" w14:textId="75FF2C65" w:rsidR="00066FF5" w:rsidRPr="008E74DA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Tulane University, 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A</w:t>
            </w:r>
          </w:p>
        </w:tc>
      </w:tr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lastRenderedPageBreak/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3C8BF7D4" w14:textId="23E9E577" w:rsidR="00B906F6" w:rsidRPr="00B906F6" w:rsidRDefault="00B906F6" w:rsidP="00B906F6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9/20/202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23E7E" w14:textId="77777777" w:rsidR="00CD0BA9" w:rsidRDefault="00CD0BA9">
      <w:pPr>
        <w:spacing w:after="0"/>
      </w:pPr>
      <w:r>
        <w:separator/>
      </w:r>
    </w:p>
  </w:endnote>
  <w:endnote w:type="continuationSeparator" w:id="0">
    <w:p w14:paraId="36FD7D5B" w14:textId="77777777" w:rsidR="00CD0BA9" w:rsidRDefault="00CD0B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D1665" w14:textId="77777777" w:rsidR="00CD0BA9" w:rsidRDefault="00CD0BA9">
      <w:pPr>
        <w:spacing w:after="0"/>
      </w:pPr>
      <w:r>
        <w:separator/>
      </w:r>
    </w:p>
  </w:footnote>
  <w:footnote w:type="continuationSeparator" w:id="0">
    <w:p w14:paraId="621592EF" w14:textId="77777777" w:rsidR="00CD0BA9" w:rsidRDefault="00CD0BA9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6FF5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1081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4785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C76C4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42D2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508F8"/>
    <w:rsid w:val="00260D3C"/>
    <w:rsid w:val="00262FBC"/>
    <w:rsid w:val="00263815"/>
    <w:rsid w:val="00266490"/>
    <w:rsid w:val="002671BA"/>
    <w:rsid w:val="00270AE4"/>
    <w:rsid w:val="00271335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440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089E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458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97D23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3B2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39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07ABD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1D0"/>
    <w:rsid w:val="00A15999"/>
    <w:rsid w:val="00A206D4"/>
    <w:rsid w:val="00A20BD4"/>
    <w:rsid w:val="00A20BEB"/>
    <w:rsid w:val="00A21391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2AF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1C76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6F6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20EA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A9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3AB3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392B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08C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.github.io/2025Fall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5547</Words>
  <Characters>31622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3</cp:revision>
  <cp:lastPrinted>2025-09-20T17:58:00Z</cp:lastPrinted>
  <dcterms:created xsi:type="dcterms:W3CDTF">2025-09-20T17:58:00Z</dcterms:created>
  <dcterms:modified xsi:type="dcterms:W3CDTF">2025-10-09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